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CDBF0" w14:textId="77777777" w:rsidR="00506461" w:rsidRPr="00A93361" w:rsidRDefault="00506461" w:rsidP="0050646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BEFORE THE</w:t>
      </w:r>
    </w:p>
    <w:p w14:paraId="711E815E" w14:textId="77777777" w:rsidR="00506461" w:rsidRPr="00A93361" w:rsidRDefault="00506461" w:rsidP="0050646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INDIANA EDUCATION EMPLOYMENT RELATIONS BOARD</w:t>
      </w:r>
    </w:p>
    <w:p w14:paraId="3A55E4AA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  <w:gridCol w:w="5035"/>
      </w:tblGrid>
      <w:tr w:rsidR="00506461" w:rsidRPr="00A93361" w14:paraId="53004E81" w14:textId="77777777" w:rsidTr="00A30BD7">
        <w:sdt>
          <w:sdtPr>
            <w:rPr>
              <w:rStyle w:val="Style1"/>
              <w:rFonts w:ascii="Arial" w:hAnsi="Arial" w:cs="Arial"/>
              <w:szCs w:val="24"/>
            </w:rPr>
            <w:alias w:val="Complaintant Name"/>
            <w:tag w:val="Complaintant Name"/>
            <w:id w:val="55140029"/>
            <w:placeholder>
              <w:docPart w:val="C9B621B7C70C4D1D929A52A4CDB8BBD8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0C322ECB" w14:textId="77777777" w:rsidR="00506461" w:rsidRPr="00A93361" w:rsidRDefault="00506461" w:rsidP="00A30BD7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7C39DDD6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547C7A8F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DD09D21" w14:textId="77777777" w:rsidR="00506461" w:rsidRPr="00A93361" w:rsidRDefault="00506461" w:rsidP="00A30BD7">
            <w:pPr>
              <w:spacing w:after="0" w:line="240" w:lineRule="auto"/>
              <w:ind w:firstLine="1410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Petitioner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5728D4E7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216C3326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6769538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4E4753F1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4306BBB8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EF2F02D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v.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58F4D11A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Case Number:</w:t>
            </w:r>
          </w:p>
        </w:tc>
      </w:tr>
      <w:tr w:rsidR="00506461" w:rsidRPr="00A93361" w14:paraId="6F7B2ADE" w14:textId="77777777" w:rsidTr="00A30BD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745C638C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1763ECAB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5F66DB23" w14:textId="77777777" w:rsidTr="00A30BD7">
        <w:sdt>
          <w:sdtPr>
            <w:rPr>
              <w:rStyle w:val="Style2"/>
              <w:rFonts w:ascii="Arial" w:hAnsi="Arial" w:cs="Arial"/>
              <w:szCs w:val="24"/>
            </w:rPr>
            <w:alias w:val="Respondent"/>
            <w:tag w:val="Respondent"/>
            <w:id w:val="1793316417"/>
            <w:placeholder>
              <w:docPart w:val="C9B621B7C70C4D1D929A52A4CDB8BBD8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6328832D" w14:textId="77777777" w:rsidR="00506461" w:rsidRPr="00A93361" w:rsidRDefault="00506461" w:rsidP="00A30BD7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243D515B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06461" w:rsidRPr="00A93361" w14:paraId="116F11C8" w14:textId="77777777" w:rsidTr="00A30BD7">
        <w:tc>
          <w:tcPr>
            <w:tcW w:w="1440" w:type="dxa"/>
          </w:tcPr>
          <w:p w14:paraId="07F1A7B5" w14:textId="77777777" w:rsidR="00506461" w:rsidRPr="00113CB7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</w:tcPr>
          <w:p w14:paraId="5CBB83FF" w14:textId="77777777" w:rsidR="00506461" w:rsidRPr="00113CB7" w:rsidRDefault="00506461" w:rsidP="00A30BD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113CB7">
              <w:rPr>
                <w:rFonts w:ascii="Arial" w:hAnsi="Arial" w:cs="Arial"/>
                <w:bCs/>
                <w:sz w:val="24"/>
                <w:szCs w:val="24"/>
              </w:rPr>
              <w:t>Respondent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20C3C526" w14:textId="77777777" w:rsidR="00506461" w:rsidRPr="00A93361" w:rsidRDefault="00506461" w:rsidP="00A30BD7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D09EA5D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070E148" w14:textId="77777777" w:rsidR="00506461" w:rsidRDefault="00506461" w:rsidP="00506461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757F456B" w14:textId="77777777" w:rsidR="00506461" w:rsidRPr="00A93361" w:rsidRDefault="00506461" w:rsidP="00506461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A93361">
        <w:rPr>
          <w:rFonts w:ascii="Arial" w:hAnsi="Arial" w:cs="Arial"/>
          <w:b/>
          <w:sz w:val="24"/>
          <w:szCs w:val="24"/>
          <w:u w:val="single"/>
        </w:rPr>
        <w:t>VERIFIED COMPLAINT OF UNFAIR PRACTICE</w:t>
      </w:r>
    </w:p>
    <w:p w14:paraId="2E9717E7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Petitioner, </w:t>
      </w:r>
      <w:sdt>
        <w:sdtPr>
          <w:rPr>
            <w:rFonts w:ascii="Arial" w:hAnsi="Arial" w:cs="Arial"/>
            <w:sz w:val="24"/>
            <w:szCs w:val="24"/>
          </w:rPr>
          <w:alias w:val="Complantant Name"/>
          <w:tag w:val="Complantant Name"/>
          <w:id w:val="432486862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, for its claim for unfair practice alleges:</w:t>
      </w:r>
    </w:p>
    <w:p w14:paraId="757CC079" w14:textId="77777777" w:rsidR="00506461" w:rsidRPr="00A93361" w:rsidRDefault="00506461" w:rsidP="0050646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F0CDB4" w14:textId="77777777" w:rsidR="00506461" w:rsidRPr="00A933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Petitioner, </w:t>
      </w:r>
      <w:sdt>
        <w:sdtPr>
          <w:rPr>
            <w:rFonts w:ascii="Arial" w:hAnsi="Arial" w:cs="Arial"/>
            <w:sz w:val="24"/>
            <w:szCs w:val="24"/>
          </w:rPr>
          <w:alias w:val="Petitioner Name"/>
          <w:tag w:val="Petitioner Name"/>
          <w:id w:val="577948534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 xml:space="preserve">, is a school </w:t>
      </w:r>
      <w:sdt>
        <w:sdtPr>
          <w:rPr>
            <w:rFonts w:ascii="Arial" w:hAnsi="Arial" w:cs="Arial"/>
            <w:sz w:val="24"/>
            <w:szCs w:val="24"/>
          </w:rPr>
          <w:id w:val="-314799989"/>
          <w:placeholder>
            <w:docPart w:val="0A3F92E9046042478CDE40978E9020CC"/>
          </w:placeholder>
          <w:showingPlcHdr/>
          <w:dropDownList>
            <w:listItem w:value="Choose an item."/>
            <w:listItem w:displayText="employee" w:value="employee"/>
            <w:listItem w:displayText="employer" w:value="employer"/>
            <w:listItem w:displayText="employee organization" w:value="employee organization"/>
          </w:dropDownList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hoose an item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2A105406" w14:textId="77777777" w:rsidR="00506461" w:rsidRPr="00A93361" w:rsidRDefault="00506461" w:rsidP="00506461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4F7437A8" w14:textId="6C067F44" w:rsidR="00506461" w:rsidRPr="00A933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 xml:space="preserve">Respondent, </w:t>
      </w:r>
      <w:sdt>
        <w:sdtPr>
          <w:rPr>
            <w:rFonts w:ascii="Arial" w:hAnsi="Arial" w:cs="Arial"/>
            <w:sz w:val="24"/>
            <w:szCs w:val="24"/>
          </w:rPr>
          <w:id w:val="-1163237591"/>
          <w:placeholder>
            <w:docPart w:val="C9B621B7C70C4D1D929A52A4CDB8BBD8"/>
          </w:placeholder>
          <w:showingPlcHdr/>
          <w:text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, is a school</w:t>
      </w:r>
      <w:r w:rsidR="005663D6">
        <w:rPr>
          <w:rFonts w:ascii="Arial" w:hAnsi="Arial" w:cs="Arial"/>
          <w:sz w:val="24"/>
          <w:szCs w:val="24"/>
        </w:rPr>
        <w:t xml:space="preserve"> employer.</w:t>
      </w:r>
    </w:p>
    <w:p w14:paraId="3887FAD4" w14:textId="77777777" w:rsidR="00506461" w:rsidRPr="00A93361" w:rsidRDefault="00506461" w:rsidP="00506461">
      <w:pPr>
        <w:spacing w:after="0"/>
        <w:rPr>
          <w:rFonts w:ascii="Arial" w:hAnsi="Arial" w:cs="Arial"/>
          <w:sz w:val="24"/>
          <w:szCs w:val="24"/>
        </w:rPr>
      </w:pPr>
    </w:p>
    <w:p w14:paraId="53AE65D7" w14:textId="77777777" w:rsidR="00506461" w:rsidRDefault="00506461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i/>
          <w:iCs/>
          <w:sz w:val="24"/>
          <w:szCs w:val="24"/>
        </w:rPr>
        <w:t>[if applicable]</w:t>
      </w:r>
      <w:r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43880128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 xml:space="preserve"> is the exclusive representative at </w:t>
      </w: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519832294"/>
          <w:placeholder>
            <w:docPart w:val="C9B621B7C70C4D1D929A52A4CDB8BBD8"/>
          </w:placeholder>
          <w:showingPlcHdr/>
        </w:sdtPr>
        <w:sdtEndPr/>
        <w:sdtContent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6485C63D" w14:textId="77777777" w:rsidR="00506461" w:rsidRPr="00B4770E" w:rsidRDefault="00506461" w:rsidP="00506461">
      <w:pPr>
        <w:pStyle w:val="ListParagraph"/>
        <w:rPr>
          <w:rFonts w:ascii="Arial" w:hAnsi="Arial" w:cs="Arial"/>
          <w:sz w:val="24"/>
          <w:szCs w:val="24"/>
        </w:rPr>
      </w:pPr>
    </w:p>
    <w:p w14:paraId="7B1309E4" w14:textId="77777777" w:rsidR="00506461" w:rsidRPr="00A93361" w:rsidRDefault="0061538C" w:rsidP="005064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1428383086"/>
          <w:placeholder>
            <w:docPart w:val="69BBAA9DE38F418B829DA9059B23076C"/>
          </w:placeholder>
          <w:showingPlcHdr/>
        </w:sdtPr>
        <w:sdtEndPr/>
        <w:sdtContent>
          <w:r w:rsidR="00506461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06461">
        <w:rPr>
          <w:rFonts w:ascii="Arial" w:hAnsi="Arial" w:cs="Arial"/>
          <w:sz w:val="24"/>
          <w:szCs w:val="24"/>
        </w:rPr>
        <w:t xml:space="preserve"> is the school employer.</w:t>
      </w:r>
    </w:p>
    <w:p w14:paraId="5CCC044F" w14:textId="77777777" w:rsidR="00BE7B89" w:rsidRPr="003A6E42" w:rsidRDefault="00BE7B89" w:rsidP="00BE7B89">
      <w:pPr>
        <w:spacing w:after="0"/>
        <w:rPr>
          <w:rFonts w:ascii="Arial" w:hAnsi="Arial" w:cs="Arial"/>
          <w:sz w:val="24"/>
          <w:szCs w:val="24"/>
        </w:rPr>
      </w:pPr>
    </w:p>
    <w:p w14:paraId="37880B7C" w14:textId="7912B053" w:rsidR="00CB18D7" w:rsidRPr="003A6E42" w:rsidRDefault="00017835" w:rsidP="00CB18D7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 xml:space="preserve">This Complaint is based on </w:t>
      </w:r>
      <w:r w:rsidR="007F0BD8">
        <w:rPr>
          <w:rFonts w:ascii="Arial" w:hAnsi="Arial" w:cs="Arial"/>
          <w:sz w:val="24"/>
          <w:szCs w:val="24"/>
        </w:rPr>
        <w:t xml:space="preserve">Indiana Code Section </w:t>
      </w:r>
      <w:r w:rsidRPr="003A6E42">
        <w:rPr>
          <w:rFonts w:ascii="Arial" w:hAnsi="Arial" w:cs="Arial"/>
          <w:sz w:val="24"/>
          <w:szCs w:val="24"/>
        </w:rPr>
        <w:t>20-29-7-</w:t>
      </w:r>
      <w:r w:rsidR="00506461">
        <w:rPr>
          <w:rFonts w:ascii="Arial" w:hAnsi="Arial" w:cs="Arial"/>
          <w:sz w:val="24"/>
          <w:szCs w:val="24"/>
        </w:rPr>
        <w:t>1</w:t>
      </w:r>
      <w:r w:rsidR="00F01E5D">
        <w:rPr>
          <w:rFonts w:ascii="Arial" w:hAnsi="Arial" w:cs="Arial"/>
          <w:sz w:val="24"/>
          <w:szCs w:val="24"/>
        </w:rPr>
        <w:t xml:space="preserve">.  </w:t>
      </w:r>
      <w:r w:rsidRPr="003A6E42">
        <w:rPr>
          <w:rFonts w:ascii="Arial" w:hAnsi="Arial" w:cs="Arial"/>
          <w:sz w:val="24"/>
          <w:szCs w:val="24"/>
        </w:rPr>
        <w:t>Specifically</w:t>
      </w:r>
      <w:r w:rsidR="00CB18D7" w:rsidRPr="003A6E42">
        <w:rPr>
          <w:rFonts w:ascii="Arial" w:hAnsi="Arial" w:cs="Arial"/>
          <w:sz w:val="24"/>
          <w:szCs w:val="24"/>
        </w:rPr>
        <w:t>,</w:t>
      </w:r>
    </w:p>
    <w:p w14:paraId="09B34462" w14:textId="77777777" w:rsidR="00CB18D7" w:rsidRPr="003A6E42" w:rsidRDefault="00CB18D7" w:rsidP="00CB18D7">
      <w:pPr>
        <w:pStyle w:val="ListParagrap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2087290523"/>
        <w:placeholder>
          <w:docPart w:val="8C5D32B91F4941E18C48A2918C0C48A7"/>
        </w:placeholder>
        <w:showingPlcHdr/>
      </w:sdtPr>
      <w:sdtEndPr/>
      <w:sdtContent>
        <w:p w14:paraId="780BA9BE" w14:textId="57474619" w:rsidR="00CB18D7" w:rsidRPr="003A6E42" w:rsidRDefault="00E96618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1884853574"/>
        <w:placeholder>
          <w:docPart w:val="DefaultPlaceholder_-1854013440"/>
        </w:placeholder>
        <w:showingPlcHdr/>
      </w:sdtPr>
      <w:sdtEndPr/>
      <w:sdtContent>
        <w:p w14:paraId="64590186" w14:textId="5EE4682A" w:rsidR="00E96618" w:rsidRPr="003A6E42" w:rsidRDefault="00522ECF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p w14:paraId="6E1C85D6" w14:textId="77777777" w:rsidR="00E96618" w:rsidRPr="003A6E42" w:rsidRDefault="00E96618" w:rsidP="00E96618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19AB036" w14:textId="1C59DF92" w:rsidR="00857697" w:rsidRDefault="00857697" w:rsidP="00675C5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>Respondent</w:t>
      </w:r>
      <w:r w:rsidR="00083CA7" w:rsidRPr="003A6E42">
        <w:rPr>
          <w:rFonts w:ascii="Arial" w:hAnsi="Arial" w:cs="Arial"/>
          <w:sz w:val="24"/>
          <w:szCs w:val="24"/>
        </w:rPr>
        <w:t>’s actions con</w:t>
      </w:r>
      <w:r w:rsidR="007E410E" w:rsidRPr="003A6E42">
        <w:rPr>
          <w:rFonts w:ascii="Arial" w:hAnsi="Arial" w:cs="Arial"/>
          <w:sz w:val="24"/>
          <w:szCs w:val="24"/>
        </w:rPr>
        <w:t>stitute</w:t>
      </w:r>
      <w:r w:rsidR="00083CA7" w:rsidRPr="003A6E42">
        <w:rPr>
          <w:rFonts w:ascii="Arial" w:hAnsi="Arial" w:cs="Arial"/>
          <w:sz w:val="24"/>
          <w:szCs w:val="24"/>
        </w:rPr>
        <w:t xml:space="preserve"> an unfair practice </w:t>
      </w:r>
      <w:r w:rsidR="007E410E" w:rsidRPr="003A6E42">
        <w:rPr>
          <w:rFonts w:ascii="Arial" w:hAnsi="Arial" w:cs="Arial"/>
          <w:sz w:val="24"/>
          <w:szCs w:val="24"/>
        </w:rPr>
        <w:t>in accordance with Indian</w:t>
      </w:r>
      <w:r w:rsidR="007F0BD8">
        <w:rPr>
          <w:rFonts w:ascii="Arial" w:hAnsi="Arial" w:cs="Arial"/>
          <w:sz w:val="24"/>
          <w:szCs w:val="24"/>
        </w:rPr>
        <w:t>a Code Section</w:t>
      </w:r>
      <w:r w:rsidR="007E410E" w:rsidRPr="003A6E42">
        <w:rPr>
          <w:rFonts w:ascii="Arial" w:hAnsi="Arial" w:cs="Arial"/>
          <w:sz w:val="24"/>
          <w:szCs w:val="24"/>
        </w:rPr>
        <w:t xml:space="preserve"> 20-29-7-</w:t>
      </w:r>
      <w:r w:rsidR="00FF2B57">
        <w:rPr>
          <w:rFonts w:ascii="Arial" w:hAnsi="Arial" w:cs="Arial"/>
          <w:sz w:val="24"/>
          <w:szCs w:val="24"/>
        </w:rPr>
        <w:t>1</w:t>
      </w:r>
      <w:r w:rsidRPr="003A6E42">
        <w:rPr>
          <w:rFonts w:ascii="Arial" w:hAnsi="Arial" w:cs="Arial"/>
          <w:sz w:val="24"/>
          <w:szCs w:val="24"/>
        </w:rPr>
        <w:t xml:space="preserve"> </w:t>
      </w:r>
      <w:r w:rsidR="009D602C" w:rsidRPr="003A6E42">
        <w:rPr>
          <w:rFonts w:ascii="Arial" w:hAnsi="Arial" w:cs="Arial"/>
          <w:sz w:val="24"/>
          <w:szCs w:val="24"/>
        </w:rPr>
        <w:t>because</w:t>
      </w:r>
      <w:r w:rsidR="00FF2B57">
        <w:rPr>
          <w:rFonts w:ascii="Arial" w:hAnsi="Arial" w:cs="Arial"/>
          <w:sz w:val="24"/>
          <w:szCs w:val="24"/>
        </w:rPr>
        <w:t xml:space="preserve"> Respondent:</w:t>
      </w:r>
    </w:p>
    <w:p w14:paraId="0D55D2E6" w14:textId="77777777" w:rsidR="008009C3" w:rsidRPr="00DD744B" w:rsidRDefault="008009C3" w:rsidP="008009C3">
      <w:pPr>
        <w:pStyle w:val="ListParagraph"/>
        <w:spacing w:after="0"/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  <w:r w:rsidRPr="00DD744B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[select all that apply]</w:t>
      </w:r>
    </w:p>
    <w:p w14:paraId="23B82046" w14:textId="5CF14BC2" w:rsidR="001B44E0" w:rsidRDefault="0061538C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77864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44E0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5123AC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067D21">
        <w:rPr>
          <w:rFonts w:ascii="Arial" w:hAnsi="Arial" w:cs="Arial"/>
          <w:sz w:val="24"/>
          <w:szCs w:val="24"/>
        </w:rPr>
        <w:t>i</w:t>
      </w:r>
      <w:r w:rsidR="005123AC">
        <w:rPr>
          <w:rFonts w:ascii="Arial" w:hAnsi="Arial" w:cs="Arial"/>
          <w:sz w:val="24"/>
          <w:szCs w:val="24"/>
        </w:rPr>
        <w:t>nterfered with, restrained or coerced school employees in the exercise of their rights guaranteed under Indiana Code Section 20-29-4.</w:t>
      </w:r>
      <w:r w:rsidR="004F6D03">
        <w:rPr>
          <w:rFonts w:ascii="Arial" w:hAnsi="Arial" w:cs="Arial"/>
          <w:sz w:val="24"/>
          <w:szCs w:val="24"/>
        </w:rPr>
        <w:t xml:space="preserve"> Ind. Code § 20-29-7-1(a)</w:t>
      </w:r>
      <w:r w:rsidR="00221A43">
        <w:rPr>
          <w:rFonts w:ascii="Arial" w:hAnsi="Arial" w:cs="Arial"/>
          <w:sz w:val="24"/>
          <w:szCs w:val="24"/>
        </w:rPr>
        <w:t>(1).</w:t>
      </w:r>
    </w:p>
    <w:p w14:paraId="616DD200" w14:textId="6F648702" w:rsidR="001B44E0" w:rsidRDefault="0061538C" w:rsidP="00F34CD7">
      <w:pPr>
        <w:spacing w:after="0"/>
        <w:ind w:left="1440" w:hanging="720"/>
        <w:rPr>
          <w:rFonts w:ascii="Source Sans Pro" w:eastAsia="Times New Roman" w:hAnsi="Source Sans Pro"/>
          <w:sz w:val="25"/>
          <w:szCs w:val="25"/>
        </w:rPr>
      </w:pPr>
      <w:sdt>
        <w:sdtPr>
          <w:rPr>
            <w:rFonts w:ascii="Arial" w:hAnsi="Arial" w:cs="Arial"/>
            <w:sz w:val="24"/>
            <w:szCs w:val="24"/>
          </w:rPr>
          <w:id w:val="1432154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23A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5123AC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067D21" w:rsidRPr="00BD1BFB">
        <w:rPr>
          <w:rFonts w:ascii="Arial" w:hAnsi="Arial" w:cs="Arial"/>
          <w:sz w:val="24"/>
          <w:szCs w:val="24"/>
        </w:rPr>
        <w:t>d</w:t>
      </w:r>
      <w:r w:rsidR="00C875F4" w:rsidRPr="00BD1BFB">
        <w:rPr>
          <w:rFonts w:ascii="Arial" w:hAnsi="Arial" w:cs="Arial"/>
          <w:sz w:val="24"/>
          <w:szCs w:val="24"/>
        </w:rPr>
        <w:t>ominated, interfered, or assisted in the formation or administration of any school employee organization</w:t>
      </w:r>
      <w:r w:rsidR="00BD1BFB" w:rsidRPr="00BD1BFB">
        <w:rPr>
          <w:rFonts w:ascii="Arial" w:hAnsi="Arial" w:cs="Arial"/>
          <w:sz w:val="24"/>
          <w:szCs w:val="24"/>
        </w:rPr>
        <w:t xml:space="preserve"> or </w:t>
      </w:r>
      <w:r w:rsidR="001B44E0" w:rsidRPr="001B44E0">
        <w:rPr>
          <w:rFonts w:ascii="Arial" w:eastAsia="Times New Roman" w:hAnsi="Arial" w:cs="Arial"/>
          <w:sz w:val="24"/>
          <w:szCs w:val="24"/>
        </w:rPr>
        <w:t>contribute</w:t>
      </w:r>
      <w:r w:rsidR="00C875F4" w:rsidRPr="00BD1BFB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financial or other support to </w:t>
      </w:r>
      <w:r w:rsidR="00ED34C3" w:rsidRPr="00BD1BFB">
        <w:rPr>
          <w:rFonts w:ascii="Arial" w:eastAsia="Times New Roman" w:hAnsi="Arial" w:cs="Arial"/>
          <w:sz w:val="24"/>
          <w:szCs w:val="24"/>
        </w:rPr>
        <w:t>a school employee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ganization.</w:t>
      </w:r>
      <w:r w:rsidR="001B44E0" w:rsidRPr="001B44E0">
        <w:rPr>
          <w:rFonts w:ascii="Source Sans Pro" w:eastAsia="Times New Roman" w:hAnsi="Source Sans Pro"/>
          <w:sz w:val="25"/>
          <w:szCs w:val="25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2).</w:t>
      </w:r>
    </w:p>
    <w:p w14:paraId="3F3DB913" w14:textId="70E3D4B8" w:rsidR="00FF00B6" w:rsidRPr="00FF00B6" w:rsidRDefault="0061538C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77693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BFB" w:rsidRPr="00FF00B6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D1BFB" w:rsidRPr="00FF00B6">
        <w:rPr>
          <w:rFonts w:ascii="Arial" w:hAnsi="Arial" w:cs="Arial"/>
          <w:sz w:val="24"/>
          <w:szCs w:val="24"/>
        </w:rPr>
        <w:t xml:space="preserve"> </w:t>
      </w:r>
      <w:r w:rsidR="00F34CD7">
        <w:rPr>
          <w:rFonts w:ascii="Arial" w:hAnsi="Arial" w:cs="Arial"/>
          <w:sz w:val="24"/>
          <w:szCs w:val="24"/>
        </w:rPr>
        <w:tab/>
      </w:r>
      <w:r w:rsidR="00FF00B6" w:rsidRPr="00FF00B6">
        <w:rPr>
          <w:rFonts w:ascii="Arial" w:eastAsia="Times New Roman" w:hAnsi="Arial" w:cs="Arial"/>
          <w:sz w:val="24"/>
          <w:szCs w:val="24"/>
        </w:rPr>
        <w:t>e</w:t>
      </w:r>
      <w:r w:rsidR="001B44E0" w:rsidRPr="001B44E0">
        <w:rPr>
          <w:rFonts w:ascii="Arial" w:eastAsia="Times New Roman" w:hAnsi="Arial" w:cs="Arial"/>
          <w:sz w:val="24"/>
          <w:szCs w:val="24"/>
        </w:rPr>
        <w:t>ncourage</w:t>
      </w:r>
      <w:r w:rsidR="00BD1BFB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discourage</w:t>
      </w:r>
      <w:r w:rsidR="00BD1BFB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membership in any school employee organization through discrimination </w:t>
      </w:r>
      <w:proofErr w:type="gramStart"/>
      <w:r w:rsidR="001B44E0" w:rsidRPr="001B44E0">
        <w:rPr>
          <w:rFonts w:ascii="Arial" w:eastAsia="Times New Roman" w:hAnsi="Arial" w:cs="Arial"/>
          <w:sz w:val="24"/>
          <w:szCs w:val="24"/>
        </w:rPr>
        <w:t>in regard to</w:t>
      </w:r>
      <w:proofErr w:type="gramEnd"/>
      <w:r w:rsidR="00FF00B6" w:rsidRPr="00FF00B6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hiring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, </w:t>
      </w:r>
      <w:r w:rsidR="001B44E0" w:rsidRPr="001B44E0">
        <w:rPr>
          <w:rFonts w:ascii="Arial" w:eastAsia="Times New Roman" w:hAnsi="Arial" w:cs="Arial"/>
          <w:sz w:val="24"/>
          <w:szCs w:val="24"/>
        </w:rPr>
        <w:t>tenure of employment</w:t>
      </w:r>
      <w:r w:rsidR="00FF00B6" w:rsidRPr="00FF00B6">
        <w:rPr>
          <w:rFonts w:ascii="Arial" w:eastAsia="Times New Roman" w:hAnsi="Arial" w:cs="Arial"/>
          <w:sz w:val="24"/>
          <w:szCs w:val="24"/>
        </w:rPr>
        <w:t xml:space="preserve">, </w:t>
      </w:r>
      <w:r w:rsidR="001B44E0" w:rsidRPr="001B44E0">
        <w:rPr>
          <w:rFonts w:ascii="Arial" w:eastAsia="Times New Roman" w:hAnsi="Arial" w:cs="Arial"/>
          <w:sz w:val="24"/>
          <w:szCs w:val="24"/>
        </w:rPr>
        <w:t>or</w:t>
      </w:r>
      <w:r w:rsidR="00FF00B6" w:rsidRPr="00FF00B6">
        <w:rPr>
          <w:rFonts w:ascii="Arial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any term or condition of employment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3).</w:t>
      </w:r>
    </w:p>
    <w:p w14:paraId="71E7C5EF" w14:textId="05483E9A" w:rsidR="00CD6B7C" w:rsidRPr="00F34CD7" w:rsidRDefault="0061538C" w:rsidP="00F34CD7">
      <w:pPr>
        <w:spacing w:after="0"/>
        <w:ind w:left="1440" w:hanging="720"/>
        <w:rPr>
          <w:rFonts w:ascii="Arial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402800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00B6" w:rsidRPr="00FF00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F00B6" w:rsidRPr="00FF00B6">
        <w:rPr>
          <w:rFonts w:ascii="Arial" w:eastAsia="Times New Roman" w:hAnsi="Arial" w:cs="Arial"/>
          <w:sz w:val="24"/>
          <w:szCs w:val="24"/>
        </w:rPr>
        <w:t xml:space="preserve"> </w:t>
      </w:r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Discharge</w:t>
      </w:r>
      <w:r w:rsidR="00FF00B6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otherwise discriminate</w:t>
      </w:r>
      <w:r w:rsidR="00FF00B6" w:rsidRPr="00FF00B6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against a school employee because the employee has filed a complaint, affidavit, petition, or any information or testimony under this article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4).</w:t>
      </w:r>
    </w:p>
    <w:p w14:paraId="059F7BE0" w14:textId="77777777" w:rsidR="00DA1AD3" w:rsidRDefault="0061538C" w:rsidP="00F34CD7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040938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4CD7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Refuse</w:t>
      </w:r>
      <w:r w:rsidR="00CD6B7C" w:rsidRPr="00F34CD7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to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bargain collectively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 </w:t>
      </w:r>
      <w:r w:rsidR="001B44E0" w:rsidRPr="001B44E0">
        <w:rPr>
          <w:rFonts w:ascii="Arial" w:eastAsia="Times New Roman" w:hAnsi="Arial" w:cs="Arial"/>
          <w:sz w:val="24"/>
          <w:szCs w:val="24"/>
        </w:rPr>
        <w:t>with an exclusive representative.</w:t>
      </w:r>
      <w:r w:rsidR="00221A43">
        <w:rPr>
          <w:rFonts w:ascii="Arial" w:eastAsia="Times New Roman" w:hAnsi="Arial" w:cs="Arial"/>
          <w:sz w:val="24"/>
          <w:szCs w:val="24"/>
        </w:rPr>
        <w:t xml:space="preserve"> </w:t>
      </w:r>
      <w:r w:rsidR="00221A43">
        <w:rPr>
          <w:rFonts w:ascii="Arial" w:hAnsi="Arial" w:cs="Arial"/>
          <w:sz w:val="24"/>
          <w:szCs w:val="24"/>
        </w:rPr>
        <w:t>Ind. Code § 20-29-7-1(a)(</w:t>
      </w:r>
      <w:r w:rsidR="009C5FC1">
        <w:rPr>
          <w:rFonts w:ascii="Arial" w:hAnsi="Arial" w:cs="Arial"/>
          <w:sz w:val="24"/>
          <w:szCs w:val="24"/>
        </w:rPr>
        <w:t>5)(A).</w:t>
      </w:r>
    </w:p>
    <w:p w14:paraId="1F124420" w14:textId="16B05452" w:rsidR="001B44E0" w:rsidRPr="001B44E0" w:rsidRDefault="0061538C" w:rsidP="00F34CD7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354499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BD8" w:rsidRPr="00F34CD7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4CD7">
        <w:rPr>
          <w:rFonts w:ascii="Arial" w:eastAsia="Times New Roman" w:hAnsi="Arial" w:cs="Arial"/>
          <w:sz w:val="24"/>
          <w:szCs w:val="24"/>
        </w:rPr>
        <w:tab/>
      </w:r>
      <w:r w:rsidR="001B44E0" w:rsidRPr="001B44E0">
        <w:rPr>
          <w:rFonts w:ascii="Arial" w:eastAsia="Times New Roman" w:hAnsi="Arial" w:cs="Arial"/>
          <w:sz w:val="24"/>
          <w:szCs w:val="24"/>
        </w:rPr>
        <w:t>Fail</w:t>
      </w:r>
      <w:r w:rsidR="007F0BD8" w:rsidRPr="00F34CD7">
        <w:rPr>
          <w:rFonts w:ascii="Arial" w:eastAsia="Times New Roman" w:hAnsi="Arial" w:cs="Arial"/>
          <w:sz w:val="24"/>
          <w:szCs w:val="24"/>
        </w:rPr>
        <w:t>e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or refuse</w:t>
      </w:r>
      <w:r w:rsidR="007F0BD8" w:rsidRPr="00F34CD7">
        <w:rPr>
          <w:rFonts w:ascii="Arial" w:eastAsia="Times New Roman" w:hAnsi="Arial" w:cs="Arial"/>
          <w:sz w:val="24"/>
          <w:szCs w:val="24"/>
        </w:rPr>
        <w:t>d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 to comply with </w:t>
      </w:r>
      <w:r w:rsidR="007F0BD8" w:rsidRPr="00F34CD7">
        <w:rPr>
          <w:rFonts w:ascii="Arial" w:eastAsia="Times New Roman" w:hAnsi="Arial" w:cs="Arial"/>
          <w:sz w:val="24"/>
          <w:szCs w:val="24"/>
        </w:rPr>
        <w:t xml:space="preserve">a </w:t>
      </w:r>
      <w:r w:rsidR="001B44E0" w:rsidRPr="001B44E0">
        <w:rPr>
          <w:rFonts w:ascii="Arial" w:eastAsia="Times New Roman" w:hAnsi="Arial" w:cs="Arial"/>
          <w:sz w:val="24"/>
          <w:szCs w:val="24"/>
        </w:rPr>
        <w:t xml:space="preserve">provision of </w:t>
      </w:r>
      <w:r w:rsidR="007F0BD8" w:rsidRPr="00F34CD7">
        <w:rPr>
          <w:rFonts w:ascii="Arial" w:eastAsia="Times New Roman" w:hAnsi="Arial" w:cs="Arial"/>
          <w:sz w:val="24"/>
          <w:szCs w:val="24"/>
        </w:rPr>
        <w:t>Indiana Code Article 20-29.</w:t>
      </w:r>
      <w:r w:rsidR="009C5FC1">
        <w:rPr>
          <w:rFonts w:ascii="Arial" w:eastAsia="Times New Roman" w:hAnsi="Arial" w:cs="Arial"/>
          <w:sz w:val="24"/>
          <w:szCs w:val="24"/>
        </w:rPr>
        <w:t xml:space="preserve"> </w:t>
      </w:r>
      <w:r w:rsidR="009C5FC1">
        <w:rPr>
          <w:rFonts w:ascii="Arial" w:hAnsi="Arial" w:cs="Arial"/>
          <w:sz w:val="24"/>
          <w:szCs w:val="24"/>
        </w:rPr>
        <w:t>Ind. Code § 20-29-7-1(a)(</w:t>
      </w:r>
      <w:r w:rsidR="00DB6B81">
        <w:rPr>
          <w:rFonts w:ascii="Arial" w:hAnsi="Arial" w:cs="Arial"/>
          <w:sz w:val="24"/>
          <w:szCs w:val="24"/>
        </w:rPr>
        <w:t>6).</w:t>
      </w:r>
    </w:p>
    <w:p w14:paraId="7666C521" w14:textId="77777777" w:rsidR="00E26236" w:rsidRPr="003A6E42" w:rsidRDefault="00E26236" w:rsidP="00E26236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5FA5880F" w14:textId="11011DE5" w:rsidR="00857697" w:rsidRPr="003A6E42" w:rsidRDefault="00857697" w:rsidP="000C6A76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b/>
          <w:sz w:val="24"/>
          <w:szCs w:val="24"/>
        </w:rPr>
        <w:t>WHEREFORE</w:t>
      </w:r>
      <w:r w:rsidRPr="003A6E42">
        <w:rPr>
          <w:rFonts w:ascii="Arial" w:hAnsi="Arial" w:cs="Arial"/>
          <w:sz w:val="24"/>
          <w:szCs w:val="24"/>
        </w:rPr>
        <w:t xml:space="preserve">, </w:t>
      </w:r>
      <w:r w:rsidR="00912EEC" w:rsidRPr="003A6E42">
        <w:rPr>
          <w:rFonts w:ascii="Arial" w:hAnsi="Arial" w:cs="Arial"/>
          <w:sz w:val="24"/>
          <w:szCs w:val="24"/>
        </w:rPr>
        <w:t>Complainant</w:t>
      </w:r>
      <w:r w:rsidRPr="003A6E42">
        <w:rPr>
          <w:rFonts w:ascii="Arial" w:hAnsi="Arial" w:cs="Arial"/>
          <w:sz w:val="24"/>
          <w:szCs w:val="24"/>
        </w:rPr>
        <w:t xml:space="preserve"> respectfully request</w:t>
      </w:r>
      <w:r w:rsidR="00392FCB" w:rsidRPr="003A6E42">
        <w:rPr>
          <w:rFonts w:ascii="Arial" w:hAnsi="Arial" w:cs="Arial"/>
          <w:sz w:val="24"/>
          <w:szCs w:val="24"/>
        </w:rPr>
        <w:t>s</w:t>
      </w:r>
      <w:r w:rsidRPr="003A6E42">
        <w:rPr>
          <w:rFonts w:ascii="Arial" w:hAnsi="Arial" w:cs="Arial"/>
          <w:sz w:val="24"/>
          <w:szCs w:val="24"/>
        </w:rPr>
        <w:t xml:space="preserve"> rel</w:t>
      </w:r>
      <w:r w:rsidR="003B71F6" w:rsidRPr="003A6E42">
        <w:rPr>
          <w:rFonts w:ascii="Arial" w:hAnsi="Arial" w:cs="Arial"/>
          <w:sz w:val="24"/>
          <w:szCs w:val="24"/>
        </w:rPr>
        <w:t>ief finding that the Respondent</w:t>
      </w:r>
      <w:r w:rsidRPr="003A6E42">
        <w:rPr>
          <w:rFonts w:ascii="Arial" w:hAnsi="Arial" w:cs="Arial"/>
          <w:sz w:val="24"/>
          <w:szCs w:val="24"/>
        </w:rPr>
        <w:t xml:space="preserve"> engaged in an unfair practice under I</w:t>
      </w:r>
      <w:r w:rsidR="00006036" w:rsidRPr="003A6E42">
        <w:rPr>
          <w:rFonts w:ascii="Arial" w:hAnsi="Arial" w:cs="Arial"/>
          <w:sz w:val="24"/>
          <w:szCs w:val="24"/>
        </w:rPr>
        <w:t xml:space="preserve">ndiana </w:t>
      </w:r>
      <w:r w:rsidRPr="003A6E42">
        <w:rPr>
          <w:rFonts w:ascii="Arial" w:hAnsi="Arial" w:cs="Arial"/>
          <w:sz w:val="24"/>
          <w:szCs w:val="24"/>
        </w:rPr>
        <w:t>C</w:t>
      </w:r>
      <w:r w:rsidR="00006036" w:rsidRPr="003A6E42">
        <w:rPr>
          <w:rFonts w:ascii="Arial" w:hAnsi="Arial" w:cs="Arial"/>
          <w:sz w:val="24"/>
          <w:szCs w:val="24"/>
        </w:rPr>
        <w:t>ode</w:t>
      </w:r>
      <w:r w:rsidRPr="003A6E42">
        <w:rPr>
          <w:rFonts w:ascii="Arial" w:hAnsi="Arial" w:cs="Arial"/>
          <w:sz w:val="24"/>
          <w:szCs w:val="24"/>
        </w:rPr>
        <w:t xml:space="preserve"> </w:t>
      </w:r>
      <w:r w:rsidR="00DB6B81">
        <w:rPr>
          <w:rFonts w:ascii="Arial" w:hAnsi="Arial" w:cs="Arial"/>
          <w:sz w:val="24"/>
          <w:szCs w:val="24"/>
        </w:rPr>
        <w:t xml:space="preserve">Section </w:t>
      </w:r>
      <w:r w:rsidRPr="003A6E42">
        <w:rPr>
          <w:rFonts w:ascii="Arial" w:hAnsi="Arial" w:cs="Arial"/>
          <w:sz w:val="24"/>
          <w:szCs w:val="24"/>
        </w:rPr>
        <w:t>20-29-7</w:t>
      </w:r>
      <w:r w:rsidR="004C2B08" w:rsidRPr="003A6E42">
        <w:rPr>
          <w:rFonts w:ascii="Arial" w:hAnsi="Arial" w:cs="Arial"/>
          <w:sz w:val="24"/>
          <w:szCs w:val="24"/>
        </w:rPr>
        <w:t>-</w:t>
      </w:r>
      <w:r w:rsidR="000340AA">
        <w:rPr>
          <w:rFonts w:ascii="Arial" w:hAnsi="Arial" w:cs="Arial"/>
          <w:sz w:val="24"/>
          <w:szCs w:val="24"/>
        </w:rPr>
        <w:t xml:space="preserve">1 </w:t>
      </w:r>
      <w:r w:rsidR="003B71F6" w:rsidRPr="003A6E42">
        <w:rPr>
          <w:rFonts w:ascii="Arial" w:hAnsi="Arial" w:cs="Arial"/>
          <w:sz w:val="24"/>
          <w:szCs w:val="24"/>
        </w:rPr>
        <w:t>and that Respondent</w:t>
      </w:r>
      <w:r w:rsidR="00610595" w:rsidRPr="003A6E42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Relief Requested"/>
          <w:tag w:val="Relief Requested"/>
          <w:id w:val="762416553"/>
          <w:placeholder>
            <w:docPart w:val="DefaultPlaceholder_-1854013440"/>
          </w:placeholder>
          <w:showingPlcHdr/>
        </w:sdtPr>
        <w:sdtEndPr/>
        <w:sdtContent>
          <w:r w:rsidR="00610595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3A6E42">
        <w:rPr>
          <w:rFonts w:ascii="Arial" w:hAnsi="Arial" w:cs="Arial"/>
          <w:sz w:val="24"/>
          <w:szCs w:val="24"/>
        </w:rPr>
        <w:t xml:space="preserve"> </w:t>
      </w:r>
      <w:r w:rsidR="003359E5" w:rsidRPr="003A6E42">
        <w:rPr>
          <w:rFonts w:ascii="Arial" w:hAnsi="Arial" w:cs="Arial"/>
          <w:sz w:val="24"/>
          <w:szCs w:val="24"/>
        </w:rPr>
        <w:t>.</w:t>
      </w:r>
    </w:p>
    <w:p w14:paraId="1473F344" w14:textId="3C76D94F" w:rsidR="00951E45" w:rsidRPr="003A6E42" w:rsidRDefault="0029114F" w:rsidP="00951E45">
      <w:pPr>
        <w:rPr>
          <w:rFonts w:ascii="Arial" w:hAnsi="Arial" w:cs="Arial"/>
          <w:sz w:val="24"/>
          <w:szCs w:val="24"/>
        </w:rPr>
      </w:pPr>
      <w:bookmarkStart w:id="0" w:name="IC34-59-1-11"/>
      <w:r w:rsidRPr="003A6E42">
        <w:rPr>
          <w:rFonts w:ascii="Arial" w:hAnsi="Arial" w:cs="Arial"/>
          <w:sz w:val="24"/>
          <w:szCs w:val="24"/>
        </w:rPr>
        <w:t>I</w:t>
      </w:r>
      <w:r w:rsidR="00D235EC" w:rsidRPr="003A6E42">
        <w:rPr>
          <w:rFonts w:ascii="Arial" w:hAnsi="Arial" w:cs="Arial"/>
          <w:sz w:val="24"/>
          <w:szCs w:val="24"/>
        </w:rPr>
        <w:t xml:space="preserve"> </w:t>
      </w:r>
      <w:r w:rsidRPr="003A6E42">
        <w:rPr>
          <w:rFonts w:ascii="Arial" w:hAnsi="Arial" w:cs="Arial"/>
          <w:sz w:val="24"/>
          <w:szCs w:val="24"/>
        </w:rPr>
        <w:t>affirm under penalty of perjury that the for</w:t>
      </w:r>
      <w:r w:rsidR="00EB2902" w:rsidRPr="003A6E42">
        <w:rPr>
          <w:rFonts w:ascii="Arial" w:hAnsi="Arial" w:cs="Arial"/>
          <w:sz w:val="24"/>
          <w:szCs w:val="24"/>
        </w:rPr>
        <w:t>egoing is true and correct</w:t>
      </w:r>
      <w:r w:rsidR="00C27B74" w:rsidRPr="003A6E42">
        <w:rPr>
          <w:rFonts w:ascii="Arial" w:hAnsi="Arial" w:cs="Arial"/>
          <w:sz w:val="24"/>
          <w:szCs w:val="24"/>
        </w:rPr>
        <w:t xml:space="preserve"> to the best of my knowledge or belief</w:t>
      </w:r>
      <w:r w:rsidRPr="003A6E42">
        <w:rPr>
          <w:rFonts w:ascii="Arial" w:hAnsi="Arial" w:cs="Arial"/>
          <w:sz w:val="24"/>
          <w:szCs w:val="24"/>
        </w:rPr>
        <w:t>.</w:t>
      </w:r>
    </w:p>
    <w:p w14:paraId="367B8B29" w14:textId="3C96671B" w:rsidR="00951E45" w:rsidRPr="003A6E42" w:rsidRDefault="00951E45" w:rsidP="00951E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4320" w:type="dxa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0359FA" w:rsidRPr="003A6E42" w14:paraId="1E2DAA8B" w14:textId="77777777" w:rsidTr="003D0F23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355930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</w:tcBorders>
              </w:tcPr>
              <w:p w14:paraId="404E7D67" w14:textId="24E594BD" w:rsidR="000359FA" w:rsidRPr="003A6E42" w:rsidRDefault="00FE6EFF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359FA" w:rsidRPr="003A6E42" w14:paraId="6D6397BD" w14:textId="77777777" w:rsidTr="00665B87">
        <w:sdt>
          <w:sdtPr>
            <w:rPr>
              <w:rFonts w:ascii="Arial" w:hAnsi="Arial" w:cs="Arial"/>
              <w:sz w:val="24"/>
              <w:szCs w:val="24"/>
            </w:rPr>
            <w:alias w:val="Title"/>
            <w:tag w:val="Title"/>
            <w:id w:val="20855646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</w:tcPr>
              <w:p w14:paraId="6E0FC0C8" w14:textId="61B3E8BB" w:rsidR="000359FA" w:rsidRPr="003A6E42" w:rsidRDefault="00665B87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0FE4E06" w14:textId="77777777" w:rsidR="00951E45" w:rsidRPr="003A6E42" w:rsidRDefault="00951E45" w:rsidP="00951E45">
      <w:pPr>
        <w:rPr>
          <w:rFonts w:ascii="Arial" w:hAnsi="Arial" w:cs="Arial"/>
          <w:sz w:val="24"/>
          <w:szCs w:val="24"/>
        </w:rPr>
      </w:pPr>
    </w:p>
    <w:p w14:paraId="46C95E5F" w14:textId="10240137" w:rsidR="003D0F23" w:rsidRPr="003A6E42" w:rsidRDefault="003D0F23" w:rsidP="00446FA1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  <w:r w:rsidRPr="003A6E42">
        <w:rPr>
          <w:rFonts w:ascii="Arial" w:hAnsi="Arial" w:cs="Arial"/>
          <w:sz w:val="24"/>
          <w:szCs w:val="24"/>
        </w:rPr>
        <w:tab/>
      </w:r>
    </w:p>
    <w:p w14:paraId="5708F65E" w14:textId="77777777" w:rsidR="000C6A76" w:rsidRPr="003A6E42" w:rsidRDefault="000C6A76" w:rsidP="004C2B08">
      <w:pPr>
        <w:jc w:val="center"/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b/>
          <w:sz w:val="24"/>
          <w:szCs w:val="24"/>
        </w:rPr>
        <w:t>CERTIFICATE OF SERVICE</w:t>
      </w:r>
    </w:p>
    <w:p w14:paraId="4BB624E4" w14:textId="1919919F" w:rsidR="0049363E" w:rsidRPr="003A6E42" w:rsidRDefault="000C6A76" w:rsidP="000C6A76">
      <w:pPr>
        <w:rPr>
          <w:rFonts w:ascii="Arial" w:hAnsi="Arial" w:cs="Arial"/>
          <w:sz w:val="24"/>
          <w:szCs w:val="24"/>
        </w:rPr>
      </w:pPr>
      <w:r w:rsidRPr="003A6E42">
        <w:rPr>
          <w:rFonts w:ascii="Arial" w:hAnsi="Arial" w:cs="Arial"/>
          <w:sz w:val="24"/>
          <w:szCs w:val="24"/>
        </w:rPr>
        <w:t>I hereby certify that a true and exact copy of the foregoing has been served on</w:t>
      </w:r>
      <w:r w:rsidR="0049363E" w:rsidRPr="003A6E42">
        <w:rPr>
          <w:rFonts w:ascii="Arial" w:hAnsi="Arial" w:cs="Arial"/>
          <w:sz w:val="24"/>
          <w:szCs w:val="24"/>
        </w:rPr>
        <w:t xml:space="preserve"> </w:t>
      </w:r>
      <w:r w:rsidR="00FD2425" w:rsidRPr="003A6E42">
        <w:rPr>
          <w:rFonts w:ascii="Arial" w:hAnsi="Arial" w:cs="Arial"/>
          <w:sz w:val="24"/>
          <w:szCs w:val="24"/>
        </w:rPr>
        <w:t>the following via</w:t>
      </w:r>
      <w:r w:rsidR="006803F9" w:rsidRPr="003A6E42">
        <w:rPr>
          <w:rFonts w:ascii="Arial" w:hAnsi="Arial" w:cs="Arial"/>
          <w:sz w:val="24"/>
          <w:szCs w:val="24"/>
        </w:rPr>
        <w:t xml:space="preserve"> electronic mail to the following:</w:t>
      </w:r>
    </w:p>
    <w:p w14:paraId="0D249DD4" w14:textId="40E3AF29" w:rsidR="00F8387A" w:rsidRPr="003A6E42" w:rsidRDefault="0061538C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1468312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id w:val="210591838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4"/>
                    <w:szCs w:val="24"/>
                  </w:rPr>
                  <w:alias w:val="Name"/>
                  <w:tag w:val="Name"/>
                  <w:id w:val="-1462874387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r w:rsidR="00D25356" w:rsidRPr="003A6E42">
                    <w:rPr>
                      <w:rStyle w:val="PlaceholderText"/>
                      <w:rFonts w:ascii="Arial" w:hAnsi="Arial" w:cs="Arial"/>
                      <w:sz w:val="24"/>
                      <w:szCs w:val="24"/>
                    </w:rPr>
                    <w:t>Click or tap here to enter text.</w:t>
                  </w:r>
                </w:sdtContent>
              </w:sdt>
            </w:sdtContent>
          </w:sdt>
        </w:sdtContent>
      </w:sdt>
      <w:r w:rsidR="00550BAD" w:rsidRPr="003A6E42">
        <w:rPr>
          <w:rFonts w:ascii="Arial" w:hAnsi="Arial" w:cs="Arial"/>
          <w:sz w:val="24"/>
          <w:szCs w:val="24"/>
        </w:rPr>
        <w:t xml:space="preserve">,  </w:t>
      </w:r>
      <w:sdt>
        <w:sdtPr>
          <w:rPr>
            <w:rFonts w:ascii="Arial" w:hAnsi="Arial" w:cs="Arial"/>
            <w:sz w:val="24"/>
            <w:szCs w:val="24"/>
          </w:rPr>
          <w:alias w:val="Title"/>
          <w:tag w:val="Title"/>
          <w:id w:val="560837370"/>
          <w:placeholder>
            <w:docPart w:val="DefaultPlaceholder_-1854013440"/>
          </w:placeholder>
          <w:showingPlcHdr/>
        </w:sdtPr>
        <w:sdtEndPr/>
        <w:sdtContent>
          <w:r w:rsidR="00F8387A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3A6E42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alias w:val="Email"/>
          <w:tag w:val="Email"/>
          <w:id w:val="-1875387297"/>
          <w:placeholder>
            <w:docPart w:val="DefaultPlaceholder_-1854013440"/>
          </w:placeholder>
          <w:showingPlcHdr/>
        </w:sdtPr>
        <w:sdtEndPr/>
        <w:sdtContent>
          <w:r w:rsidR="00550BAD" w:rsidRPr="003A6E42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3A6E42">
        <w:rPr>
          <w:rFonts w:ascii="Arial" w:hAnsi="Arial" w:cs="Arial"/>
          <w:sz w:val="24"/>
          <w:szCs w:val="24"/>
        </w:rPr>
        <w:tab/>
      </w:r>
    </w:p>
    <w:p w14:paraId="79C3867E" w14:textId="77777777" w:rsidR="00550BAD" w:rsidRPr="003A6E42" w:rsidRDefault="00550BAD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bookmarkEnd w:id="0"/>
    <w:p w14:paraId="24635056" w14:textId="277F7ADE" w:rsidR="00567B49" w:rsidRPr="003A6E42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94BEC" w14:textId="77777777" w:rsidR="00AF700E" w:rsidRPr="003A6E42" w:rsidRDefault="00AF700E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77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</w:tblGrid>
      <w:tr w:rsidR="00567B49" w:rsidRPr="003A6E42" w14:paraId="41F1721A" w14:textId="77777777" w:rsidTr="00AF700E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134909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0" w:type="dxa"/>
              </w:tcPr>
              <w:p w14:paraId="5310AE09" w14:textId="0CFBF679" w:rsidR="00567B49" w:rsidRPr="003A6E42" w:rsidRDefault="00AF700E" w:rsidP="00567B49">
                <w:pPr>
                  <w:spacing w:after="0" w:line="240" w:lineRule="auto"/>
                  <w:ind w:left="-30"/>
                  <w:rPr>
                    <w:rFonts w:ascii="Arial" w:hAnsi="Arial" w:cs="Arial"/>
                    <w:sz w:val="24"/>
                    <w:szCs w:val="24"/>
                  </w:rPr>
                </w:pPr>
                <w:r w:rsidRPr="003A6E42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67B49" w:rsidRPr="003A6E42" w14:paraId="7FDF62BC" w14:textId="77777777" w:rsidTr="00AF700E">
        <w:tc>
          <w:tcPr>
            <w:tcW w:w="4500" w:type="dxa"/>
          </w:tcPr>
          <w:p w14:paraId="66B31953" w14:textId="77777777" w:rsidR="00567B49" w:rsidRPr="003A6E42" w:rsidRDefault="00567B49" w:rsidP="00567B4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C99C7F0" w14:textId="77777777" w:rsidR="00567B49" w:rsidRPr="003A6E42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145242" w14:textId="77777777" w:rsidR="00E55879" w:rsidRPr="003A6E42" w:rsidRDefault="00E55879" w:rsidP="004C2B0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E55879" w:rsidRPr="003A6E42" w:rsidSect="00C50FAC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ACD64" w14:textId="77777777" w:rsidR="003B783A" w:rsidRDefault="003B783A" w:rsidP="00B07F55">
      <w:pPr>
        <w:spacing w:after="0" w:line="240" w:lineRule="auto"/>
      </w:pPr>
      <w:r>
        <w:separator/>
      </w:r>
    </w:p>
  </w:endnote>
  <w:endnote w:type="continuationSeparator" w:id="0">
    <w:p w14:paraId="4BDBFA6E" w14:textId="77777777" w:rsidR="003B783A" w:rsidRDefault="003B783A" w:rsidP="00B07F55">
      <w:pPr>
        <w:spacing w:after="0" w:line="240" w:lineRule="auto"/>
      </w:pPr>
      <w:r>
        <w:continuationSeparator/>
      </w:r>
    </w:p>
  </w:endnote>
  <w:endnote w:type="continuationNotice" w:id="1">
    <w:p w14:paraId="4F2D58F3" w14:textId="77777777" w:rsidR="003B783A" w:rsidRDefault="003B78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52F4" w14:textId="77777777" w:rsidR="00442303" w:rsidRDefault="00442303" w:rsidP="00E252C3">
    <w:pPr>
      <w:pStyle w:val="Footer"/>
      <w:spacing w:after="0"/>
      <w:jc w:val="center"/>
      <w:rPr>
        <w:rFonts w:ascii="Arial" w:hAnsi="Arial" w:cs="Arial"/>
        <w:sz w:val="16"/>
        <w:szCs w:val="16"/>
      </w:rPr>
    </w:pPr>
    <w:r w:rsidRPr="000455D7">
      <w:rPr>
        <w:rFonts w:ascii="Arial" w:hAnsi="Arial" w:cs="Arial"/>
        <w:sz w:val="16"/>
        <w:szCs w:val="16"/>
      </w:rPr>
      <w:fldChar w:fldCharType="begin"/>
    </w:r>
    <w:r w:rsidRPr="000455D7">
      <w:rPr>
        <w:rFonts w:ascii="Arial" w:hAnsi="Arial" w:cs="Arial"/>
        <w:sz w:val="16"/>
        <w:szCs w:val="16"/>
      </w:rPr>
      <w:instrText xml:space="preserve"> PAGE   \* MERGEFORMAT </w:instrText>
    </w:r>
    <w:r w:rsidRPr="000455D7">
      <w:rPr>
        <w:rFonts w:ascii="Arial" w:hAnsi="Arial" w:cs="Arial"/>
        <w:sz w:val="16"/>
        <w:szCs w:val="16"/>
      </w:rPr>
      <w:fldChar w:fldCharType="separate"/>
    </w:r>
    <w:r w:rsidR="00B17E65">
      <w:rPr>
        <w:rFonts w:ascii="Arial" w:hAnsi="Arial" w:cs="Arial"/>
        <w:noProof/>
        <w:sz w:val="16"/>
        <w:szCs w:val="16"/>
      </w:rPr>
      <w:t>2</w:t>
    </w:r>
    <w:r w:rsidRPr="000455D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6F79B" w14:textId="77777777" w:rsidR="003B783A" w:rsidRDefault="003B783A" w:rsidP="00B07F55">
      <w:pPr>
        <w:spacing w:after="0" w:line="240" w:lineRule="auto"/>
      </w:pPr>
      <w:r>
        <w:separator/>
      </w:r>
    </w:p>
  </w:footnote>
  <w:footnote w:type="continuationSeparator" w:id="0">
    <w:p w14:paraId="50D4BEA4" w14:textId="77777777" w:rsidR="003B783A" w:rsidRDefault="003B783A" w:rsidP="00B07F55">
      <w:pPr>
        <w:spacing w:after="0" w:line="240" w:lineRule="auto"/>
      </w:pPr>
      <w:r>
        <w:continuationSeparator/>
      </w:r>
    </w:p>
  </w:footnote>
  <w:footnote w:type="continuationNotice" w:id="1">
    <w:p w14:paraId="4ECB2633" w14:textId="77777777" w:rsidR="003B783A" w:rsidRDefault="003B78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A881B" w14:textId="706A1755" w:rsidR="00D74F3F" w:rsidRDefault="00D74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968"/>
    <w:multiLevelType w:val="hybridMultilevel"/>
    <w:tmpl w:val="C95EAD1C"/>
    <w:lvl w:ilvl="0" w:tplc="8B443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337A9B"/>
    <w:multiLevelType w:val="hybridMultilevel"/>
    <w:tmpl w:val="C0E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18E6"/>
    <w:multiLevelType w:val="hybridMultilevel"/>
    <w:tmpl w:val="AFF8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C2100"/>
    <w:multiLevelType w:val="hybridMultilevel"/>
    <w:tmpl w:val="F0686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0607045">
    <w:abstractNumId w:val="2"/>
  </w:num>
  <w:num w:numId="2" w16cid:durableId="1442067723">
    <w:abstractNumId w:val="3"/>
  </w:num>
  <w:num w:numId="3" w16cid:durableId="647780212">
    <w:abstractNumId w:val="1"/>
  </w:num>
  <w:num w:numId="4" w16cid:durableId="665590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wNjAyNzEzMjJW0lEKTi0uzszPAykwrAUAC9UQpywAAAA="/>
  </w:docVars>
  <w:rsids>
    <w:rsidRoot w:val="00017835"/>
    <w:rsid w:val="00006036"/>
    <w:rsid w:val="00017835"/>
    <w:rsid w:val="000340AA"/>
    <w:rsid w:val="000359FA"/>
    <w:rsid w:val="000455D7"/>
    <w:rsid w:val="000524E7"/>
    <w:rsid w:val="00055655"/>
    <w:rsid w:val="00061C7E"/>
    <w:rsid w:val="00061E38"/>
    <w:rsid w:val="00067BA7"/>
    <w:rsid w:val="00067D21"/>
    <w:rsid w:val="00083CA7"/>
    <w:rsid w:val="000A51F6"/>
    <w:rsid w:val="000C66F2"/>
    <w:rsid w:val="000C6A76"/>
    <w:rsid w:val="001A4EB5"/>
    <w:rsid w:val="001B44E0"/>
    <w:rsid w:val="001C3EA9"/>
    <w:rsid w:val="00221684"/>
    <w:rsid w:val="00221A43"/>
    <w:rsid w:val="00222F47"/>
    <w:rsid w:val="00231B9C"/>
    <w:rsid w:val="00260F0E"/>
    <w:rsid w:val="0029114F"/>
    <w:rsid w:val="002958C0"/>
    <w:rsid w:val="002E0E6D"/>
    <w:rsid w:val="00303416"/>
    <w:rsid w:val="003049A5"/>
    <w:rsid w:val="00330B02"/>
    <w:rsid w:val="00332E42"/>
    <w:rsid w:val="003359E5"/>
    <w:rsid w:val="00341A7E"/>
    <w:rsid w:val="00392FCB"/>
    <w:rsid w:val="003A6E42"/>
    <w:rsid w:val="003B71F6"/>
    <w:rsid w:val="003B783A"/>
    <w:rsid w:val="003D0F23"/>
    <w:rsid w:val="003E3942"/>
    <w:rsid w:val="004220F7"/>
    <w:rsid w:val="00434FF8"/>
    <w:rsid w:val="00442303"/>
    <w:rsid w:val="00444DD3"/>
    <w:rsid w:val="00446FA1"/>
    <w:rsid w:val="004535A7"/>
    <w:rsid w:val="0049363E"/>
    <w:rsid w:val="004A2D9B"/>
    <w:rsid w:val="004A5078"/>
    <w:rsid w:val="004C2B08"/>
    <w:rsid w:val="004E2962"/>
    <w:rsid w:val="004F4174"/>
    <w:rsid w:val="004F6D03"/>
    <w:rsid w:val="00506461"/>
    <w:rsid w:val="005123AC"/>
    <w:rsid w:val="00522ECF"/>
    <w:rsid w:val="00550BAD"/>
    <w:rsid w:val="005663D6"/>
    <w:rsid w:val="00567B49"/>
    <w:rsid w:val="00570B10"/>
    <w:rsid w:val="005C09E3"/>
    <w:rsid w:val="005F1D45"/>
    <w:rsid w:val="00606BE3"/>
    <w:rsid w:val="00610595"/>
    <w:rsid w:val="00612910"/>
    <w:rsid w:val="006650A7"/>
    <w:rsid w:val="00665B87"/>
    <w:rsid w:val="00675C52"/>
    <w:rsid w:val="006803F9"/>
    <w:rsid w:val="006A7D9B"/>
    <w:rsid w:val="006B3313"/>
    <w:rsid w:val="00704C46"/>
    <w:rsid w:val="00772980"/>
    <w:rsid w:val="00777EAE"/>
    <w:rsid w:val="00787C43"/>
    <w:rsid w:val="00793B04"/>
    <w:rsid w:val="0079558A"/>
    <w:rsid w:val="007A6A45"/>
    <w:rsid w:val="007C43E2"/>
    <w:rsid w:val="007E410E"/>
    <w:rsid w:val="007F0BD8"/>
    <w:rsid w:val="007F7C86"/>
    <w:rsid w:val="008009C3"/>
    <w:rsid w:val="00804163"/>
    <w:rsid w:val="00817363"/>
    <w:rsid w:val="008414DB"/>
    <w:rsid w:val="00857697"/>
    <w:rsid w:val="00894CE6"/>
    <w:rsid w:val="00912EEC"/>
    <w:rsid w:val="00927D93"/>
    <w:rsid w:val="00951E45"/>
    <w:rsid w:val="009C1BCE"/>
    <w:rsid w:val="009C5FC1"/>
    <w:rsid w:val="009D602C"/>
    <w:rsid w:val="009D722D"/>
    <w:rsid w:val="009F4BA7"/>
    <w:rsid w:val="00A45872"/>
    <w:rsid w:val="00A56BC4"/>
    <w:rsid w:val="00A91137"/>
    <w:rsid w:val="00A9547A"/>
    <w:rsid w:val="00AF700E"/>
    <w:rsid w:val="00AF729B"/>
    <w:rsid w:val="00B0198C"/>
    <w:rsid w:val="00B07F55"/>
    <w:rsid w:val="00B17E65"/>
    <w:rsid w:val="00B21CC0"/>
    <w:rsid w:val="00B51805"/>
    <w:rsid w:val="00B5783C"/>
    <w:rsid w:val="00B72086"/>
    <w:rsid w:val="00B8208A"/>
    <w:rsid w:val="00BA5DAD"/>
    <w:rsid w:val="00BC49E1"/>
    <w:rsid w:val="00BD1BFB"/>
    <w:rsid w:val="00BE7B89"/>
    <w:rsid w:val="00C27B74"/>
    <w:rsid w:val="00C50FAC"/>
    <w:rsid w:val="00C625CE"/>
    <w:rsid w:val="00C71CFE"/>
    <w:rsid w:val="00C74BE7"/>
    <w:rsid w:val="00C77937"/>
    <w:rsid w:val="00C8641E"/>
    <w:rsid w:val="00C875F4"/>
    <w:rsid w:val="00CA1312"/>
    <w:rsid w:val="00CB18D7"/>
    <w:rsid w:val="00CB4AF8"/>
    <w:rsid w:val="00CD6B7C"/>
    <w:rsid w:val="00CE09C7"/>
    <w:rsid w:val="00CF74A6"/>
    <w:rsid w:val="00D235EC"/>
    <w:rsid w:val="00D25356"/>
    <w:rsid w:val="00D52EEF"/>
    <w:rsid w:val="00D74F3F"/>
    <w:rsid w:val="00D9172D"/>
    <w:rsid w:val="00DA1AD3"/>
    <w:rsid w:val="00DB6B81"/>
    <w:rsid w:val="00DD7684"/>
    <w:rsid w:val="00DE225C"/>
    <w:rsid w:val="00E04E7F"/>
    <w:rsid w:val="00E252C3"/>
    <w:rsid w:val="00E26236"/>
    <w:rsid w:val="00E30FAB"/>
    <w:rsid w:val="00E46780"/>
    <w:rsid w:val="00E55879"/>
    <w:rsid w:val="00E7700F"/>
    <w:rsid w:val="00E9458A"/>
    <w:rsid w:val="00E96618"/>
    <w:rsid w:val="00EB2902"/>
    <w:rsid w:val="00ED34C3"/>
    <w:rsid w:val="00F01E5D"/>
    <w:rsid w:val="00F34CD7"/>
    <w:rsid w:val="00F36C79"/>
    <w:rsid w:val="00F43BB7"/>
    <w:rsid w:val="00F8387A"/>
    <w:rsid w:val="00FD2425"/>
    <w:rsid w:val="00FE6EFF"/>
    <w:rsid w:val="00FF00B6"/>
    <w:rsid w:val="00FF2B57"/>
    <w:rsid w:val="00FF43AF"/>
    <w:rsid w:val="3BA1DEA9"/>
    <w:rsid w:val="4F3050DF"/>
    <w:rsid w:val="73749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6201FDD"/>
  <w15:chartTrackingRefBased/>
  <w15:docId w15:val="{3255C3B1-1ACB-4A9A-A1AE-DD0D6815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07F5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07F5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7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30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0FAB"/>
    <w:rPr>
      <w:color w:val="808080"/>
    </w:rPr>
  </w:style>
  <w:style w:type="character" w:customStyle="1" w:styleId="Style1">
    <w:name w:val="Style1"/>
    <w:basedOn w:val="DefaultParagraphFont"/>
    <w:uiPriority w:val="1"/>
    <w:rsid w:val="00E30FAB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customStyle="1" w:styleId="Style2">
    <w:name w:val="Style2"/>
    <w:basedOn w:val="DefaultParagraphFont"/>
    <w:uiPriority w:val="1"/>
    <w:rsid w:val="00927D93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paragraph" w:styleId="Revision">
    <w:name w:val="Revision"/>
    <w:hidden/>
    <w:uiPriority w:val="99"/>
    <w:semiHidden/>
    <w:rsid w:val="00BA5DA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2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3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4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57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5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13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1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0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967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96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655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17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1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43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1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25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2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8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0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8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49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0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17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75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F565-F944-4015-8D75-73EE43D8FCF9}"/>
      </w:docPartPr>
      <w:docPartBody>
        <w:p w:rsidR="0036730B" w:rsidRDefault="00817363"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5D32B91F4941E18C48A2918C0C4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9BB5-B33D-4CF7-AF12-D3E33D3E478C}"/>
      </w:docPartPr>
      <w:docPartBody>
        <w:p w:rsidR="001652B3" w:rsidRDefault="00817363">
          <w:pPr>
            <w:pStyle w:val="8C5D32B91F4941E18C48A2918C0C48A7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B621B7C70C4D1D929A52A4CDB8B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8C43E-7692-46E1-B522-B97887B2C389}"/>
      </w:docPartPr>
      <w:docPartBody>
        <w:p w:rsidR="00303C09" w:rsidRDefault="00640F2B" w:rsidP="00640F2B">
          <w:pPr>
            <w:pStyle w:val="C9B621B7C70C4D1D929A52A4CDB8BBD8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3F92E9046042478CDE40978E902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B33B6-75D2-4F07-A1FD-DA9D8F893EB2}"/>
      </w:docPartPr>
      <w:docPartBody>
        <w:p w:rsidR="00303C09" w:rsidRDefault="00640F2B" w:rsidP="00640F2B">
          <w:pPr>
            <w:pStyle w:val="0A3F92E9046042478CDE40978E9020CC"/>
          </w:pPr>
          <w:r w:rsidRPr="00D95147">
            <w:rPr>
              <w:rStyle w:val="PlaceholderText"/>
            </w:rPr>
            <w:t>Choose an item.</w:t>
          </w:r>
        </w:p>
      </w:docPartBody>
    </w:docPart>
    <w:docPart>
      <w:docPartPr>
        <w:name w:val="69BBAA9DE38F418B829DA9059B230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FF1FF-8617-4159-AF1A-422260C3165E}"/>
      </w:docPartPr>
      <w:docPartBody>
        <w:p w:rsidR="00303C09" w:rsidRDefault="00640F2B" w:rsidP="00640F2B">
          <w:pPr>
            <w:pStyle w:val="69BBAA9DE38F418B829DA9059B23076C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7363"/>
    <w:rsid w:val="001652B3"/>
    <w:rsid w:val="00303C09"/>
    <w:rsid w:val="0036730B"/>
    <w:rsid w:val="005E7954"/>
    <w:rsid w:val="00640F2B"/>
    <w:rsid w:val="00817363"/>
    <w:rsid w:val="00BA1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0F2B"/>
    <w:rPr>
      <w:color w:val="808080"/>
    </w:rPr>
  </w:style>
  <w:style w:type="paragraph" w:customStyle="1" w:styleId="8C5D32B91F4941E18C48A2918C0C48A7">
    <w:name w:val="8C5D32B91F4941E18C48A2918C0C48A7"/>
  </w:style>
  <w:style w:type="paragraph" w:customStyle="1" w:styleId="C9B621B7C70C4D1D929A52A4CDB8BBD8">
    <w:name w:val="C9B621B7C70C4D1D929A52A4CDB8BBD8"/>
    <w:rsid w:val="00640F2B"/>
  </w:style>
  <w:style w:type="paragraph" w:customStyle="1" w:styleId="0A3F92E9046042478CDE40978E9020CC">
    <w:name w:val="0A3F92E9046042478CDE40978E9020CC"/>
    <w:rsid w:val="00640F2B"/>
  </w:style>
  <w:style w:type="paragraph" w:customStyle="1" w:styleId="69BBAA9DE38F418B829DA9059B23076C">
    <w:name w:val="69BBAA9DE38F418B829DA9059B23076C"/>
    <w:rsid w:val="00640F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6" ma:contentTypeDescription="Create a new document." ma:contentTypeScope="" ma:versionID="f257315b779a343a2fccfc7017df82e1">
  <xsd:schema xmlns:xsd="http://www.w3.org/2001/XMLSchema" xmlns:xs="http://www.w3.org/2001/XMLSchema" xmlns:p="http://schemas.microsoft.com/office/2006/metadata/properties" xmlns:ns2="7bbe2988-427c-4715-85b6-749445f1c421" xmlns:ns3="ba60bd00-942c-4abc-95c3-284a37af4338" xmlns:ns4="ddb5066c-6899-482b-9ea0-5145f9da9989" targetNamespace="http://schemas.microsoft.com/office/2006/metadata/properties" ma:root="true" ma:fieldsID="b9bc2a69858ddcdce54adcd90e0a2c1b" ns2:_="" ns3:_="" ns4:_="">
    <xsd:import namespace="7bbe2988-427c-4715-85b6-749445f1c421"/>
    <xsd:import namespace="ba60bd00-942c-4abc-95c3-284a37af4338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  <xsd:element ref="ns2:Comment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3b5a2e4-1b5f-4544-bcf9-c6e98b768011}" ma:internalName="TaxCatchAll" ma:showField="CatchAllData" ma:web="ba60bd00-942c-4abc-95c3-284a37af43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Spicer, Cheri L</DisplayName>
        <AccountId>19</AccountId>
        <AccountType/>
      </UserInfo>
    </SharedWithUsers>
    <TaxCatchAll xmlns="ddb5066c-6899-482b-9ea0-5145f9da9989" xsi:nil="true"/>
    <Status xmlns="7bbe2988-427c-4715-85b6-749445f1c421">Draft</Status>
    <Final xmlns="7bbe2988-427c-4715-85b6-749445f1c421">false</Final>
    <Comments xmlns="7bbe2988-427c-4715-85b6-749445f1c421" xsi:nil="true"/>
    <lcf76f155ced4ddcb4097134ff3c332f xmlns="7bbe2988-427c-4715-85b6-749445f1c42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53608E-B7D7-4899-B73A-533497C7F8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AADFD-3B86-48D7-A1F4-4DEB42195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F63EFC-82A6-4CEA-AE1C-95E72E707F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3C3DE0-FD91-4806-9E0F-01D4A55363D5}">
  <ds:schemaRefs>
    <ds:schemaRef ds:uri="ba60bd00-942c-4abc-95c3-284a37af4338"/>
    <ds:schemaRef ds:uri="http://schemas.microsoft.com/office/2006/metadata/properties"/>
    <ds:schemaRef ds:uri="http://purl.org/dc/terms/"/>
    <ds:schemaRef ds:uri="http://purl.org/dc/elements/1.1/"/>
    <ds:schemaRef ds:uri="ddb5066c-6899-482b-9ea0-5145f9da9989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7bbe2988-427c-4715-85b6-749445f1c42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dahy</dc:creator>
  <cp:keywords/>
  <cp:lastModifiedBy>Hughes, Stacey</cp:lastModifiedBy>
  <cp:revision>4</cp:revision>
  <cp:lastPrinted>2014-08-04T12:31:00Z</cp:lastPrinted>
  <dcterms:created xsi:type="dcterms:W3CDTF">2023-07-24T16:08:00Z</dcterms:created>
  <dcterms:modified xsi:type="dcterms:W3CDTF">2023-07-2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  <property fmtid="{D5CDD505-2E9C-101B-9397-08002B2CF9AE}" pid="3" name="MediaServiceImageTags">
    <vt:lpwstr/>
  </property>
</Properties>
</file>